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 xml:space="preserve">6372: Project </w:t>
      </w:r>
      <w:r>
        <w:t>2</w:t>
      </w:r>
    </w:p>
    <w:p w14:paraId="50581B81" w14:textId="77777777" w:rsidR="00D92E89" w:rsidRDefault="00D92E89" w:rsidP="00D92E89">
      <w:pPr>
        <w:pStyle w:val="Author"/>
      </w:pPr>
      <w: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77777777" w:rsidR="00D92E89" w:rsidRPr="00D92E89" w:rsidRDefault="00D92E89" w:rsidP="00D92E89">
      <w:r>
        <w:t>Summary</w:t>
      </w:r>
    </w:p>
    <w:p w14:paraId="2BC93383" w14:textId="77777777" w:rsidR="00D92E89" w:rsidRDefault="00D92E89" w:rsidP="00D92E89">
      <w:pPr>
        <w:pStyle w:val="Heading1"/>
      </w:pPr>
      <w:bookmarkStart w:id="1" w:name="data-description"/>
      <w:r>
        <w:t>Data Description</w:t>
      </w:r>
      <w:bookmarkEnd w:id="1"/>
    </w:p>
    <w:p w14:paraId="60CA00B5" w14:textId="77777777" w:rsidR="00D92E89" w:rsidRPr="00B060C2" w:rsidRDefault="00D92E89" w:rsidP="00D92E89">
      <w:pPr>
        <w:pStyle w:val="FirstParagraph"/>
        <w:rPr>
          <w:color w:val="FF0000"/>
        </w:rPr>
      </w:pPr>
      <w:r>
        <w:t>Short description of our data</w:t>
      </w:r>
    </w:p>
    <w:p w14:paraId="0B732AD3" w14:textId="77777777" w:rsidR="00946DAC" w:rsidRDefault="00D92E89" w:rsidP="00D92E89">
      <w:pPr>
        <w:pStyle w:val="Heading1"/>
      </w:pPr>
      <w:r w:rsidRPr="00D92E89">
        <w:t>Exploratory Data Analysis</w:t>
      </w:r>
      <w:r w:rsidRPr="00FF4768">
        <w:t xml:space="preserve"> </w:t>
      </w:r>
    </w:p>
    <w:p w14:paraId="7D3D6904" w14:textId="77777777" w:rsidR="00946DAC" w:rsidRDefault="00946DAC" w:rsidP="00946DAC">
      <w:pPr>
        <w:pStyle w:val="FirstParagraph"/>
      </w:pPr>
      <w:r>
        <w:t>Walkthrough of key findings in EDA</w:t>
      </w:r>
    </w:p>
    <w:p w14:paraId="3664886C" w14:textId="77777777" w:rsidR="00946DAC" w:rsidRDefault="00946DAC" w:rsidP="00946DAC">
      <w:pPr>
        <w:pStyle w:val="FirstParagraph"/>
      </w:pPr>
      <w:r>
        <w:t>PCA discussion</w:t>
      </w:r>
    </w:p>
    <w:p w14:paraId="408A019C" w14:textId="12AA9852" w:rsidR="00D92E89" w:rsidRPr="00946DAC" w:rsidRDefault="00946DAC" w:rsidP="00946DAC">
      <w:pPr>
        <w:pStyle w:val="FirstParagraph"/>
        <w:rPr>
          <w:color w:val="FF0000"/>
        </w:rPr>
      </w:pPr>
      <w:r>
        <w:t>Graphs</w:t>
      </w:r>
      <w:bookmarkStart w:id="2" w:name="_GoBack"/>
      <w:bookmarkEnd w:id="2"/>
    </w:p>
    <w:p w14:paraId="096CA00E" w14:textId="77777777"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Default="00D92E89" w:rsidP="00D92E89">
      <w:pPr>
        <w:rPr>
          <w:rFonts w:cstheme="minorHAnsi"/>
        </w:rPr>
      </w:pPr>
      <w:r>
        <w:rPr>
          <w:rFonts w:cstheme="minorHAnsi"/>
        </w:rPr>
        <w:t xml:space="preserve"> </w:t>
      </w:r>
      <w:r w:rsidR="008D79D3">
        <w:t>Restatement of Problem and the overall approach to solve</w:t>
      </w:r>
    </w:p>
    <w:p w14:paraId="589F4046" w14:textId="77777777" w:rsidR="00D92E89" w:rsidRDefault="00D92E89" w:rsidP="00D92E89">
      <w:pPr>
        <w:rPr>
          <w:rFonts w:cstheme="minorHAnsi"/>
        </w:rPr>
      </w:pPr>
    </w:p>
    <w:p w14:paraId="4C150963" w14:textId="1DA75D7E" w:rsidR="00D92E89" w:rsidRPr="008D79D3" w:rsidRDefault="008D79D3" w:rsidP="00D92E89">
      <w:pPr>
        <w:rPr>
          <w:rFonts w:cstheme="minorHAnsi"/>
        </w:rPr>
      </w:pPr>
      <w:r>
        <w:rPr>
          <w:rStyle w:val="Heading2Char"/>
        </w:rPr>
        <w:t>Model Selection</w:t>
      </w:r>
    </w:p>
    <w:p w14:paraId="50D56C6E" w14:textId="77777777" w:rsidR="008D79D3" w:rsidRDefault="008D79D3" w:rsidP="008D79D3">
      <w:r>
        <w:tab/>
      </w:r>
      <w:r>
        <w:tab/>
      </w:r>
      <w:r>
        <w:tab/>
      </w:r>
      <w:r>
        <w:rPr>
          <w:b/>
        </w:rPr>
        <w:t>Any or all</w:t>
      </w:r>
      <w:r>
        <w:t>:  LASSO, RIDGE, ELASTIC NET,</w:t>
      </w:r>
    </w:p>
    <w:p w14:paraId="26AD9626" w14:textId="77777777" w:rsidR="008D79D3" w:rsidRDefault="008D79D3" w:rsidP="008D79D3">
      <w:pPr>
        <w:ind w:right="-630"/>
      </w:pPr>
      <w:r>
        <w:tab/>
      </w:r>
      <w:r>
        <w:tab/>
      </w:r>
      <w:r>
        <w:tab/>
        <w:t xml:space="preserve">Stepwise, Forward, Backward </w:t>
      </w:r>
    </w:p>
    <w:p w14:paraId="52C1457E" w14:textId="38BA6871" w:rsidR="008D79D3" w:rsidRDefault="008D79D3" w:rsidP="008D79D3">
      <w:r>
        <w:tab/>
      </w:r>
      <w:r>
        <w:tab/>
      </w:r>
      <w:r>
        <w:tab/>
        <w:t>Manual / Intuition</w:t>
      </w:r>
      <w:r>
        <w:tab/>
      </w:r>
    </w:p>
    <w:p w14:paraId="62457D55" w14:textId="1EE60E42" w:rsidR="008D79D3" w:rsidRDefault="008D79D3" w:rsidP="008D79D3"/>
    <w:p w14:paraId="7ABDAE6C" w14:textId="77777777" w:rsidR="008D79D3" w:rsidRDefault="008D79D3" w:rsidP="008D79D3"/>
    <w:p w14:paraId="5FC4DE65" w14:textId="5E14F22E" w:rsidR="008D79D3" w:rsidRDefault="008D79D3" w:rsidP="008D79D3">
      <w:pPr>
        <w:pStyle w:val="Heading2"/>
      </w:pPr>
      <w:r>
        <w:t>Checking Assumptions</w:t>
      </w:r>
    </w:p>
    <w:p w14:paraId="193CB1D3" w14:textId="77777777" w:rsidR="008D79D3" w:rsidRDefault="008D79D3" w:rsidP="008D79D3">
      <w:pPr>
        <w:ind w:right="-630"/>
      </w:pPr>
      <w:r>
        <w:rPr>
          <w:b/>
        </w:rPr>
        <w:t xml:space="preserve">                                        </w:t>
      </w:r>
      <w:r w:rsidRPr="002006B0">
        <w:t>Lack of fit test</w:t>
      </w:r>
    </w:p>
    <w:p w14:paraId="487EA8B8" w14:textId="77777777" w:rsidR="008D79D3" w:rsidRPr="002006B0" w:rsidRDefault="008D79D3" w:rsidP="008D79D3">
      <w:pPr>
        <w:ind w:right="-630"/>
      </w:pPr>
      <w:r>
        <w:t xml:space="preserve">                                        </w:t>
      </w:r>
      <w:r w:rsidRPr="00D24393">
        <w:t>Influential point analysis (Cook’s D and Leverage)</w:t>
      </w:r>
    </w:p>
    <w:p w14:paraId="3E1B761B" w14:textId="77777777" w:rsidR="008D79D3" w:rsidRPr="00D24393" w:rsidRDefault="008D79D3" w:rsidP="008D79D3">
      <w:pPr>
        <w:ind w:right="-630"/>
      </w:pPr>
      <w:r>
        <w:rPr>
          <w:b/>
        </w:rPr>
        <w:tab/>
      </w:r>
      <w:r>
        <w:rPr>
          <w:b/>
        </w:rPr>
        <w:tab/>
      </w:r>
      <w:r>
        <w:rPr>
          <w:b/>
        </w:rPr>
        <w:tab/>
        <w:t xml:space="preserve">Optional  </w:t>
      </w:r>
      <w:r w:rsidRPr="00D24393">
        <w:t>Residual Plots</w:t>
      </w:r>
    </w:p>
    <w:p w14:paraId="3E8ECCCA" w14:textId="77777777" w:rsidR="008D79D3" w:rsidRDefault="008D79D3" w:rsidP="008D79D3">
      <w:pPr>
        <w:ind w:right="-630"/>
      </w:pPr>
      <w:r w:rsidRPr="00D24393">
        <w:tab/>
      </w:r>
      <w:r w:rsidRPr="00D24393">
        <w:tab/>
      </w:r>
      <w:r w:rsidRPr="00D24393">
        <w:tab/>
      </w:r>
    </w:p>
    <w:p w14:paraId="5E15EAC3" w14:textId="77777777" w:rsidR="00D92E89" w:rsidRDefault="00D92E89" w:rsidP="00D92E89"/>
    <w:p w14:paraId="62768673" w14:textId="176A59CB" w:rsidR="00D92E89" w:rsidRDefault="00D92E89" w:rsidP="008D79D3">
      <w:pPr>
        <w:pStyle w:val="Heading2"/>
      </w:pPr>
      <w:r>
        <w:t>Model Interpretation</w:t>
      </w:r>
    </w:p>
    <w:p w14:paraId="3400F695" w14:textId="77777777" w:rsidR="008D79D3" w:rsidRDefault="008D79D3" w:rsidP="008D79D3">
      <w:r>
        <w:t xml:space="preserve">Interpretation  </w:t>
      </w:r>
      <w:r w:rsidRPr="00696E46">
        <w:rPr>
          <w:b/>
        </w:rPr>
        <w:t>Required</w:t>
      </w:r>
    </w:p>
    <w:p w14:paraId="2400763E" w14:textId="77777777" w:rsidR="008D79D3" w:rsidRDefault="008D79D3" w:rsidP="008D79D3">
      <w:r>
        <w:tab/>
      </w:r>
      <w:r>
        <w:tab/>
        <w:t xml:space="preserve">Confidence Intervals </w:t>
      </w:r>
      <w:r w:rsidRPr="00696E46">
        <w:rPr>
          <w:b/>
        </w:rPr>
        <w:t>Required</w:t>
      </w:r>
    </w:p>
    <w:p w14:paraId="55AA53AE" w14:textId="32CB0BF5" w:rsidR="00D92E89" w:rsidRPr="00842505" w:rsidRDefault="00D92E89" w:rsidP="009759BC"/>
    <w:p w14:paraId="025926C9" w14:textId="77777777" w:rsidR="00D92E89" w:rsidRDefault="00D92E89" w:rsidP="00D92E89">
      <w:pPr>
        <w:pStyle w:val="Heading1"/>
      </w:pPr>
      <w:r>
        <w:t>Objective 2:</w:t>
      </w:r>
    </w:p>
    <w:p w14:paraId="54B16415" w14:textId="77777777" w:rsidR="00D92E89" w:rsidRDefault="00D92E89" w:rsidP="00D92E89"/>
    <w:p w14:paraId="0BF086AD" w14:textId="5000AFF2" w:rsidR="007E75E2" w:rsidRDefault="007E75E2" w:rsidP="007E75E2">
      <w:pPr>
        <w:ind w:left="1440" w:hanging="720"/>
        <w:rPr>
          <w:b/>
        </w:rPr>
      </w:pPr>
      <w:r>
        <w:lastRenderedPageBreak/>
        <w:t xml:space="preserve">Make sure it is clear how many models were created to compete against the one in Objective 1.  Make note of any tuning parameters that were used and how you came up with them (knn and random forest logistics)  </w:t>
      </w:r>
      <w:r w:rsidRPr="00696E46">
        <w:rPr>
          <w:b/>
        </w:rPr>
        <w:t>Required</w:t>
      </w:r>
    </w:p>
    <w:p w14:paraId="456AC728" w14:textId="68C7A53D" w:rsidR="005F3510" w:rsidRPr="005F3510" w:rsidRDefault="005F3510" w:rsidP="005F3510">
      <w:pPr>
        <w:pStyle w:val="ListParagraph"/>
        <w:numPr>
          <w:ilvl w:val="0"/>
          <w:numId w:val="7"/>
        </w:numPr>
        <w:rPr>
          <w:bCs/>
        </w:rPr>
      </w:pPr>
      <w:r w:rsidRPr="005F3510">
        <w:rPr>
          <w:bCs/>
        </w:rPr>
        <w:t>Brief summary of analysis and tuning parameters for complex model, LDA/QDA, and random forest</w:t>
      </w:r>
    </w:p>
    <w:p w14:paraId="39DAFE56" w14:textId="77777777" w:rsidR="00D92E89" w:rsidRDefault="00D92E89"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t>Table of accuracy, sensitivity, specificity for each model</w:t>
      </w:r>
    </w:p>
    <w:p w14:paraId="67F162FE" w14:textId="326F9905" w:rsidR="005F3510" w:rsidRDefault="005F3510" w:rsidP="005F3510"/>
    <w:p w14:paraId="7E4E1A1F" w14:textId="1E84B469" w:rsidR="005F3510" w:rsidRPr="005F3510" w:rsidRDefault="005F3510" w:rsidP="005F3510">
      <w:r>
        <w:t>ROC curve for all our models</w:t>
      </w:r>
    </w:p>
    <w:p w14:paraId="678AF7FB" w14:textId="77777777" w:rsidR="00D92E89" w:rsidRDefault="00D92E89" w:rsidP="00D92E89"/>
    <w:p w14:paraId="4B7CCBEF" w14:textId="77777777" w:rsidR="00D92E89" w:rsidRPr="00FF4768" w:rsidRDefault="00D92E89" w:rsidP="00D92E89">
      <w:pPr>
        <w:pStyle w:val="Heading1"/>
      </w:pPr>
      <w:r>
        <w:t>Conclusion &amp; Final Recommendations</w:t>
      </w:r>
    </w:p>
    <w:p w14:paraId="0F01C66B" w14:textId="2A4CCC10" w:rsidR="007E52F7" w:rsidRDefault="007E52F7"/>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68D71CCE" w14:textId="1F1C30AE" w:rsidR="007E75E2" w:rsidRPr="007E75E2" w:rsidRDefault="007E75E2" w:rsidP="007E75E2">
      <w:r>
        <w:t>R markdown/code</w:t>
      </w:r>
    </w:p>
    <w:p w14:paraId="5F3D471F" w14:textId="77777777" w:rsidR="007E75E2" w:rsidRDefault="007E75E2"/>
    <w:p w14:paraId="2077BA06" w14:textId="77777777" w:rsidR="007E75E2" w:rsidRDefault="007E75E2"/>
    <w:sectPr w:rsidR="007E7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5F3510"/>
    <w:rsid w:val="00654319"/>
    <w:rsid w:val="007E52F7"/>
    <w:rsid w:val="007E75E2"/>
    <w:rsid w:val="008D79D3"/>
    <w:rsid w:val="00946DAC"/>
    <w:rsid w:val="009759BC"/>
    <w:rsid w:val="00D92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185</Words>
  <Characters>1059</Characters>
  <Application>Microsoft Office Word</Application>
  <DocSecurity>0</DocSecurity>
  <Lines>8</Lines>
  <Paragraphs>2</Paragraphs>
  <ScaleCrop>false</ScaleCrop>
  <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7</cp:revision>
  <dcterms:created xsi:type="dcterms:W3CDTF">2020-11-27T21:22:00Z</dcterms:created>
  <dcterms:modified xsi:type="dcterms:W3CDTF">2020-11-27T21:33:00Z</dcterms:modified>
</cp:coreProperties>
</file>